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154976" w:rsidR="00154976" w:rsidP="00154976" w:rsidRDefault="00154976" w14:paraId="3990EA19" w14:textId="3D7B7E5B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b/>
          <w:bCs/>
          <w:sz w:val="22"/>
          <w:szCs w:val="22"/>
        </w:rPr>
        <w:t>Medication/Order Authorization</w:t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07719754" w14:textId="77777777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2BC7279E" w14:noSpellErr="1" w14:textId="5EADF2D4">
      <w:pPr>
        <w:rPr>
          <w:rFonts w:ascii="Calibri" w:hAnsi="Calibri" w:eastAsia="Calibri" w:cs="Calibri"/>
          <w:sz w:val="22"/>
          <w:szCs w:val="22"/>
        </w:rPr>
      </w:pPr>
      <w:r w:rsidRPr="42C4251E" w:rsidR="00154976">
        <w:rPr>
          <w:rFonts w:ascii="Calibri" w:hAnsi="Calibri" w:eastAsia="Calibri" w:cs="Calibri"/>
          <w:sz w:val="22"/>
          <w:szCs w:val="22"/>
        </w:rPr>
        <w:t xml:space="preserve">This form will detail the necessary requirements for the University Health Center to store and administer a student’s medication. Please </w:t>
      </w:r>
      <w:r w:rsidRPr="42C4251E" w:rsidR="7930F8F1">
        <w:rPr>
          <w:rFonts w:ascii="Calibri" w:hAnsi="Calibri" w:eastAsia="Calibri" w:cs="Calibri"/>
          <w:sz w:val="22"/>
          <w:szCs w:val="22"/>
        </w:rPr>
        <w:t>fax</w:t>
      </w:r>
      <w:r w:rsidRPr="42C4251E" w:rsidR="00154976">
        <w:rPr>
          <w:rFonts w:ascii="Calibri" w:hAnsi="Calibri" w:eastAsia="Calibri" w:cs="Calibri"/>
          <w:sz w:val="22"/>
          <w:szCs w:val="22"/>
        </w:rPr>
        <w:t xml:space="preserve"> (540) 568-6176. </w:t>
      </w:r>
    </w:p>
    <w:p w:rsidRPr="00154976" w:rsidR="00154976" w:rsidP="00154976" w:rsidRDefault="00154976" w14:paraId="1247916C" w14:textId="6D9EBE8A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sz w:val="22"/>
          <w:szCs w:val="22"/>
        </w:rPr>
        <w:drawing>
          <wp:inline distT="0" distB="0" distL="0" distR="0" wp14:anchorId="425EBC5C" wp14:editId="61BEBE7D">
            <wp:extent cx="5943600" cy="38100"/>
            <wp:effectExtent l="0" t="0" r="0" b="0"/>
            <wp:docPr id="20829180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5EA2987A" w14:noSpellErr="1" w14:textId="56693143">
      <w:pPr>
        <w:rPr>
          <w:rFonts w:ascii="Calibri" w:hAnsi="Calibri" w:eastAsia="Calibri" w:cs="Calibri"/>
          <w:sz w:val="22"/>
          <w:szCs w:val="22"/>
        </w:rPr>
      </w:pPr>
      <w:r w:rsidRPr="42C4251E" w:rsidR="00154976">
        <w:rPr>
          <w:rFonts w:ascii="Calibri" w:hAnsi="Calibri" w:eastAsia="Calibri" w:cs="Calibri"/>
          <w:sz w:val="22"/>
          <w:szCs w:val="22"/>
        </w:rPr>
        <w:t xml:space="preserve">Name of </w:t>
      </w:r>
      <w:r w:rsidRPr="42C4251E" w:rsidR="036F805D">
        <w:rPr>
          <w:rFonts w:ascii="Calibri" w:hAnsi="Calibri" w:eastAsia="Calibri" w:cs="Calibri"/>
          <w:sz w:val="22"/>
          <w:szCs w:val="22"/>
        </w:rPr>
        <w:t>Student: _</w:t>
      </w:r>
      <w:r w:rsidRPr="42C4251E" w:rsidR="00154976">
        <w:rPr>
          <w:rFonts w:ascii="Calibri" w:hAnsi="Calibri" w:eastAsia="Calibri" w:cs="Calibri"/>
          <w:sz w:val="22"/>
          <w:szCs w:val="22"/>
        </w:rPr>
        <w:t>_____________________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2C4251E" w:rsidR="00154976">
        <w:rPr>
          <w:rFonts w:ascii="Calibri" w:hAnsi="Calibri" w:eastAsia="Calibri" w:cs="Calibri"/>
          <w:sz w:val="22"/>
          <w:szCs w:val="22"/>
        </w:rPr>
        <w:t> </w:t>
      </w:r>
    </w:p>
    <w:p w:rsidR="00154976" w:rsidP="00154976" w:rsidRDefault="00154976" w14:paraId="04795903" w14:noSpellErr="1" w14:textId="5E05E3EC">
      <w:pPr>
        <w:rPr>
          <w:rFonts w:ascii="Calibri" w:hAnsi="Calibri" w:eastAsia="Calibri" w:cs="Calibri"/>
          <w:sz w:val="22"/>
          <w:szCs w:val="22"/>
        </w:rPr>
      </w:pPr>
      <w:r w:rsidRPr="42C4251E" w:rsidR="00154976">
        <w:rPr>
          <w:rFonts w:ascii="Calibri" w:hAnsi="Calibri" w:eastAsia="Calibri" w:cs="Calibri"/>
          <w:sz w:val="22"/>
          <w:szCs w:val="22"/>
        </w:rPr>
        <w:t xml:space="preserve">Date of </w:t>
      </w:r>
      <w:r w:rsidRPr="42C4251E" w:rsidR="54023F64">
        <w:rPr>
          <w:rFonts w:ascii="Calibri" w:hAnsi="Calibri" w:eastAsia="Calibri" w:cs="Calibri"/>
          <w:sz w:val="22"/>
          <w:szCs w:val="22"/>
        </w:rPr>
        <w:t>Birth: ￼</w:t>
      </w:r>
      <w:r w:rsidRPr="42C4251E" w:rsidR="00154976">
        <w:rPr>
          <w:rFonts w:ascii="Calibri" w:hAnsi="Calibri" w:eastAsia="Calibri" w:cs="Calibri"/>
          <w:sz w:val="22"/>
          <w:szCs w:val="22"/>
        </w:rPr>
        <w:t xml:space="preserve"> </w:t>
      </w:r>
      <w:r w:rsidRPr="42C4251E" w:rsidR="00154976">
        <w:rPr>
          <w:rFonts w:ascii="Calibri" w:hAnsi="Calibri" w:eastAsia="Calibri" w:cs="Calibri"/>
          <w:sz w:val="22"/>
          <w:szCs w:val="22"/>
        </w:rPr>
        <w:t>/</w:t>
      </w:r>
      <w:r>
        <w:tab/>
      </w:r>
      <w:r w:rsidRPr="42C4251E" w:rsidR="00154976">
        <w:rPr>
          <w:rFonts w:ascii="Calibri" w:hAnsi="Calibri" w:eastAsia="Calibri" w:cs="Calibri"/>
          <w:sz w:val="22"/>
          <w:szCs w:val="22"/>
        </w:rPr>
        <w:t>/</w:t>
      </w:r>
      <w:r>
        <w:tab/>
      </w:r>
    </w:p>
    <w:p w:rsidRPr="00154976" w:rsidR="00154976" w:rsidP="00154976" w:rsidRDefault="00154976" w14:paraId="1EC05BA9" w14:textId="0ECDB3DA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548925FB" w14:textId="1AE810FB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sz w:val="22"/>
          <w:szCs w:val="22"/>
        </w:rPr>
        <w:t>Name of Prescribing Provider:</w:t>
      </w:r>
      <w:r>
        <w:rPr>
          <w:rFonts w:ascii="Calibri" w:hAnsi="Calibri" w:eastAsia="Calibri" w:cs="Calibri"/>
          <w:sz w:val="22"/>
          <w:szCs w:val="22"/>
        </w:rPr>
        <w:t xml:space="preserve"> ______________________________________________________</w:t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="00154976" w:rsidP="00154976" w:rsidRDefault="00154976" w14:paraId="5EC94710" w14:noSpellErr="1" w14:textId="5CDA34E5">
      <w:pPr>
        <w:rPr>
          <w:rFonts w:ascii="Calibri" w:hAnsi="Calibri" w:eastAsia="Calibri" w:cs="Calibri"/>
          <w:sz w:val="22"/>
          <w:szCs w:val="22"/>
        </w:rPr>
      </w:pPr>
      <w:r w:rsidRPr="42C4251E" w:rsidR="00154976">
        <w:rPr>
          <w:rFonts w:ascii="Calibri" w:hAnsi="Calibri" w:eastAsia="Calibri" w:cs="Calibri"/>
          <w:sz w:val="22"/>
          <w:szCs w:val="22"/>
        </w:rPr>
        <w:t xml:space="preserve">Address of </w:t>
      </w:r>
      <w:r w:rsidRPr="42C4251E" w:rsidR="40AF6704">
        <w:rPr>
          <w:rFonts w:ascii="Calibri" w:hAnsi="Calibri" w:eastAsia="Calibri" w:cs="Calibri"/>
          <w:sz w:val="22"/>
          <w:szCs w:val="22"/>
        </w:rPr>
        <w:t>Prescriber: ￼</w:t>
      </w:r>
      <w:r w:rsidRPr="42C4251E" w:rsidR="00154976">
        <w:rPr>
          <w:rFonts w:ascii="Calibri" w:hAnsi="Calibri" w:eastAsia="Calibri" w:cs="Calibri"/>
          <w:sz w:val="22"/>
          <w:szCs w:val="22"/>
        </w:rPr>
        <w:t>___________________________________________________________</w:t>
      </w:r>
      <w:r>
        <w:tab/>
      </w:r>
    </w:p>
    <w:p w:rsidR="00154976" w:rsidP="00154976" w:rsidRDefault="00154976" w14:paraId="36404382" w14:textId="77777777">
      <w:pPr>
        <w:rPr>
          <w:rFonts w:ascii="Calibri" w:hAnsi="Calibri" w:eastAsia="Calibri" w:cs="Calibri"/>
          <w:sz w:val="22"/>
          <w:szCs w:val="22"/>
        </w:rPr>
      </w:pPr>
    </w:p>
    <w:p w:rsidRPr="00154976" w:rsidR="00154976" w:rsidP="00154976" w:rsidRDefault="00154976" w14:paraId="2C82E1E1" w14:textId="0619FFEA">
      <w:pPr>
        <w:rPr>
          <w:rFonts w:ascii="Calibri" w:hAnsi="Calibri" w:eastAsia="Calibri" w:cs="Calibri"/>
          <w:sz w:val="22"/>
          <w:szCs w:val="22"/>
        </w:rPr>
      </w:pPr>
      <w:r>
        <w:rPr>
          <w:rFonts w:ascii="Calibri" w:hAnsi="Calibri" w:eastAsia="Calibri" w:cs="Calibri"/>
          <w:sz w:val="22"/>
          <w:szCs w:val="22"/>
        </w:rPr>
        <w:t>_______________________________________________________________________________</w:t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34204A75" w14:noSpellErr="1" w14:textId="2291186C">
      <w:pPr>
        <w:rPr>
          <w:rFonts w:ascii="Calibri" w:hAnsi="Calibri" w:eastAsia="Calibri" w:cs="Calibri"/>
          <w:sz w:val="22"/>
          <w:szCs w:val="22"/>
        </w:rPr>
      </w:pPr>
      <w:r w:rsidRPr="42C4251E" w:rsidR="0B3D6A86">
        <w:rPr>
          <w:rFonts w:ascii="Calibri" w:hAnsi="Calibri" w:eastAsia="Calibri" w:cs="Calibri"/>
          <w:sz w:val="22"/>
          <w:szCs w:val="22"/>
        </w:rPr>
        <w:t>Telephone: _</w:t>
      </w:r>
      <w:r w:rsidRPr="42C4251E" w:rsidR="00154976">
        <w:rPr>
          <w:rFonts w:ascii="Calibri" w:hAnsi="Calibri" w:eastAsia="Calibri" w:cs="Calibri"/>
          <w:sz w:val="22"/>
          <w:szCs w:val="22"/>
        </w:rPr>
        <w:t xml:space="preserve">_______________________________ </w:t>
      </w:r>
      <w:r w:rsidRPr="42C4251E" w:rsidR="35820528">
        <w:rPr>
          <w:rFonts w:ascii="Calibri" w:hAnsi="Calibri" w:eastAsia="Calibri" w:cs="Calibri"/>
          <w:sz w:val="22"/>
          <w:szCs w:val="22"/>
        </w:rPr>
        <w:t>Fax: ￼</w:t>
      </w:r>
      <w:r w:rsidRPr="42C4251E" w:rsidR="00154976">
        <w:rPr>
          <w:rFonts w:ascii="Calibri" w:hAnsi="Calibri" w:eastAsia="Calibri" w:cs="Calibri"/>
          <w:sz w:val="22"/>
          <w:szCs w:val="22"/>
        </w:rPr>
        <w:t>_________________________________</w:t>
      </w:r>
      <w:r>
        <w:tab/>
      </w:r>
      <w:r>
        <w:tab/>
      </w:r>
      <w:r>
        <w:tab/>
      </w:r>
      <w:r>
        <w:tab/>
      </w:r>
      <w:r>
        <w:tab/>
      </w:r>
      <w:r w:rsidRPr="42C4251E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7080C316" w14:noSpellErr="1" w14:textId="62F17553">
      <w:pPr>
        <w:rPr>
          <w:rFonts w:ascii="Calibri" w:hAnsi="Calibri" w:eastAsia="Calibri" w:cs="Calibri"/>
          <w:sz w:val="22"/>
          <w:szCs w:val="22"/>
        </w:rPr>
      </w:pPr>
      <w:r w:rsidRPr="42C4251E" w:rsidR="00154976">
        <w:rPr>
          <w:rFonts w:ascii="Calibri" w:hAnsi="Calibri" w:eastAsia="Calibri" w:cs="Calibri"/>
          <w:sz w:val="22"/>
          <w:szCs w:val="22"/>
        </w:rPr>
        <w:t xml:space="preserve"> Name of </w:t>
      </w:r>
      <w:r w:rsidRPr="42C4251E" w:rsidR="62C55858">
        <w:rPr>
          <w:rFonts w:ascii="Calibri" w:hAnsi="Calibri" w:eastAsia="Calibri" w:cs="Calibri"/>
          <w:sz w:val="22"/>
          <w:szCs w:val="22"/>
        </w:rPr>
        <w:t>Medication: _</w:t>
      </w:r>
      <w:r w:rsidRPr="42C4251E" w:rsidR="00154976">
        <w:rPr>
          <w:rFonts w:ascii="Calibri" w:hAnsi="Calibri" w:eastAsia="Calibri" w:cs="Calibri"/>
          <w:sz w:val="22"/>
          <w:szCs w:val="22"/>
        </w:rPr>
        <w:t>________________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2C4251E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16C92957" w14:noSpellErr="1" w14:textId="3992690D">
      <w:pPr>
        <w:rPr>
          <w:rFonts w:ascii="Calibri" w:hAnsi="Calibri" w:eastAsia="Calibri" w:cs="Calibri"/>
          <w:sz w:val="22"/>
          <w:szCs w:val="22"/>
        </w:rPr>
      </w:pPr>
      <w:r w:rsidRPr="42C4251E" w:rsidR="7CC00B1C">
        <w:rPr>
          <w:rFonts w:ascii="Calibri" w:hAnsi="Calibri" w:eastAsia="Calibri" w:cs="Calibri"/>
          <w:sz w:val="22"/>
          <w:szCs w:val="22"/>
        </w:rPr>
        <w:t>Dosage: ￼</w:t>
      </w:r>
      <w:r w:rsidRPr="42C4251E" w:rsidR="00154976">
        <w:rPr>
          <w:rFonts w:ascii="Calibri" w:hAnsi="Calibri" w:eastAsia="Calibri" w:cs="Calibri"/>
          <w:sz w:val="22"/>
          <w:szCs w:val="22"/>
        </w:rPr>
        <w:t>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2C4251E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3E43BC4E" w14:noSpellErr="1" w14:textId="0FB8EDCE">
      <w:pPr>
        <w:rPr>
          <w:rFonts w:ascii="Calibri" w:hAnsi="Calibri" w:eastAsia="Calibri" w:cs="Calibri"/>
          <w:sz w:val="22"/>
          <w:szCs w:val="22"/>
        </w:rPr>
      </w:pPr>
      <w:r w:rsidRPr="42C4251E" w:rsidR="462AE107">
        <w:rPr>
          <w:rFonts w:ascii="Calibri" w:hAnsi="Calibri" w:eastAsia="Calibri" w:cs="Calibri"/>
          <w:sz w:val="22"/>
          <w:szCs w:val="22"/>
        </w:rPr>
        <w:t>Route: _</w:t>
      </w:r>
      <w:r w:rsidRPr="42C4251E" w:rsidR="00154976">
        <w:rPr>
          <w:rFonts w:ascii="Calibri" w:hAnsi="Calibri" w:eastAsia="Calibri" w:cs="Calibri"/>
          <w:sz w:val="22"/>
          <w:szCs w:val="22"/>
        </w:rPr>
        <w:t>__________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2C4251E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479BE409" w14:noSpellErr="1" w14:textId="3C609617">
      <w:pPr>
        <w:rPr>
          <w:rFonts w:ascii="Calibri" w:hAnsi="Calibri" w:eastAsia="Calibri" w:cs="Calibri"/>
          <w:sz w:val="22"/>
          <w:szCs w:val="22"/>
        </w:rPr>
      </w:pPr>
      <w:r w:rsidRPr="61E70D3F" w:rsidR="5C5B81AD">
        <w:rPr>
          <w:rFonts w:ascii="Calibri" w:hAnsi="Calibri" w:eastAsia="Calibri" w:cs="Calibri"/>
          <w:sz w:val="22"/>
          <w:szCs w:val="22"/>
        </w:rPr>
        <w:t>Frequency: _</w:t>
      </w:r>
      <w:r w:rsidRPr="61E70D3F" w:rsidR="00154976">
        <w:rPr>
          <w:rFonts w:ascii="Calibri" w:hAnsi="Calibri" w:eastAsia="Calibri" w:cs="Calibri"/>
          <w:sz w:val="22"/>
          <w:szCs w:val="22"/>
        </w:rPr>
        <w:t xml:space="preserve">______________________________________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E70D3F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42881618" w14:noSpellErr="1" w14:textId="63B00B56">
      <w:pPr>
        <w:rPr>
          <w:rFonts w:ascii="Calibri" w:hAnsi="Calibri" w:eastAsia="Calibri" w:cs="Calibri"/>
          <w:sz w:val="22"/>
          <w:szCs w:val="22"/>
        </w:rPr>
      </w:pPr>
      <w:r w:rsidRPr="61E70D3F" w:rsidR="00154976">
        <w:rPr>
          <w:rFonts w:ascii="Calibri" w:hAnsi="Calibri" w:eastAsia="Calibri" w:cs="Calibri"/>
          <w:sz w:val="22"/>
          <w:szCs w:val="22"/>
        </w:rPr>
        <w:t xml:space="preserve">Length of </w:t>
      </w:r>
      <w:r w:rsidRPr="61E70D3F" w:rsidR="5DB3D655">
        <w:rPr>
          <w:rFonts w:ascii="Calibri" w:hAnsi="Calibri" w:eastAsia="Calibri" w:cs="Calibri"/>
          <w:sz w:val="22"/>
          <w:szCs w:val="22"/>
        </w:rPr>
        <w:t>therapy: _</w:t>
      </w:r>
      <w:r w:rsidRPr="61E70D3F" w:rsidR="00154976">
        <w:rPr>
          <w:rFonts w:ascii="Calibri" w:hAnsi="Calibri" w:eastAsia="Calibri" w:cs="Calibri"/>
          <w:sz w:val="22"/>
          <w:szCs w:val="22"/>
        </w:rPr>
        <w:t>__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E70D3F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00C887FF" w14:textId="60E3861B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sz w:val="22"/>
          <w:szCs w:val="22"/>
        </w:rPr>
        <w:t>ICD 10 Code(s):</w:t>
      </w:r>
      <w:r w:rsidRPr="00154976">
        <w:rPr>
          <w:rFonts w:ascii="Calibri" w:hAnsi="Calibri" w:eastAsia="Calibri" w:cs="Calibri"/>
          <w:sz w:val="22"/>
          <w:szCs w:val="22"/>
        </w:rPr>
        <w:tab/>
      </w:r>
      <w:r>
        <w:rPr>
          <w:rFonts w:ascii="Calibri" w:hAnsi="Calibri" w:eastAsia="Calibri" w:cs="Calibri"/>
          <w:sz w:val="22"/>
          <w:szCs w:val="22"/>
        </w:rPr>
        <w:t>___________________________________</w:t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="00154976" w:rsidP="00154976" w:rsidRDefault="00154976" w14:paraId="5793F1EC" w14:noSpellErr="1" w14:textId="0DECA24A">
      <w:pPr>
        <w:rPr>
          <w:rFonts w:ascii="Calibri" w:hAnsi="Calibri" w:eastAsia="Calibri" w:cs="Calibri"/>
          <w:sz w:val="22"/>
          <w:szCs w:val="22"/>
        </w:rPr>
      </w:pPr>
      <w:r w:rsidRPr="61E70D3F" w:rsidR="00154976">
        <w:rPr>
          <w:rFonts w:ascii="Calibri" w:hAnsi="Calibri" w:eastAsia="Calibri" w:cs="Calibri"/>
          <w:sz w:val="22"/>
          <w:szCs w:val="22"/>
        </w:rPr>
        <w:t xml:space="preserve">Special </w:t>
      </w:r>
      <w:r w:rsidRPr="61E70D3F" w:rsidR="0C37D67B">
        <w:rPr>
          <w:rFonts w:ascii="Calibri" w:hAnsi="Calibri" w:eastAsia="Calibri" w:cs="Calibri"/>
          <w:sz w:val="22"/>
          <w:szCs w:val="22"/>
        </w:rPr>
        <w:t>Instructions: _</w:t>
      </w:r>
      <w:r w:rsidRPr="61E70D3F" w:rsidR="00154976">
        <w:rPr>
          <w:rFonts w:ascii="Calibri" w:hAnsi="Calibri" w:eastAsia="Calibri" w:cs="Calibri"/>
          <w:sz w:val="22"/>
          <w:szCs w:val="22"/>
        </w:rPr>
        <w:t>________________________________________________________________</w:t>
      </w:r>
    </w:p>
    <w:p w:rsidR="00154976" w:rsidP="00154976" w:rsidRDefault="00154976" w14:paraId="6E8A1136" w14:textId="77777777">
      <w:pPr>
        <w:rPr>
          <w:rFonts w:ascii="Calibri" w:hAnsi="Calibri" w:eastAsia="Calibri" w:cs="Calibri"/>
          <w:sz w:val="22"/>
          <w:szCs w:val="22"/>
        </w:rPr>
      </w:pPr>
    </w:p>
    <w:p w:rsidR="00154976" w:rsidP="00154976" w:rsidRDefault="00154976" w14:paraId="389CA435" w14:textId="410D701E">
      <w:pPr>
        <w:rPr>
          <w:rFonts w:ascii="Calibri" w:hAnsi="Calibri" w:eastAsia="Calibri" w:cs="Calibri"/>
          <w:sz w:val="22"/>
          <w:szCs w:val="22"/>
        </w:rPr>
      </w:pPr>
      <w:r>
        <w:rPr>
          <w:rFonts w:ascii="Calibri" w:hAnsi="Calibri" w:eastAsia="Calibri" w:cs="Calibri"/>
          <w:sz w:val="22"/>
          <w:szCs w:val="22"/>
        </w:rPr>
        <w:t>_________________________________________________________________________________</w:t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</w:p>
    <w:p w:rsidRPr="00154976" w:rsidR="00154976" w:rsidP="00154976" w:rsidRDefault="00154976" w14:paraId="6B69823A" w14:textId="75CA4E14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Segoe UI Symbol" w:hAnsi="Segoe UI Symbol" w:eastAsia="Calibri" w:cs="Segoe UI Symbol"/>
          <w:sz w:val="22"/>
          <w:szCs w:val="22"/>
        </w:rPr>
        <w:t>☐</w:t>
      </w:r>
      <w:r w:rsidRPr="00154976">
        <w:rPr>
          <w:rFonts w:ascii="Calibri" w:hAnsi="Calibri" w:eastAsia="Calibri" w:cs="Calibri"/>
          <w:sz w:val="22"/>
          <w:szCs w:val="22"/>
        </w:rPr>
        <w:t xml:space="preserve"> Student may self-administer in clinic </w:t>
      </w:r>
      <w:r>
        <w:rPr>
          <w:rFonts w:ascii="Calibri" w:hAnsi="Calibri" w:eastAsia="Calibri" w:cs="Calibri"/>
          <w:sz w:val="22"/>
          <w:szCs w:val="22"/>
        </w:rPr>
        <w:t xml:space="preserve">           </w:t>
      </w:r>
      <w:r w:rsidRPr="00154976">
        <w:rPr>
          <w:rFonts w:ascii="Calibri" w:hAnsi="Calibri" w:eastAsia="Calibri" w:cs="Calibri"/>
          <w:sz w:val="22"/>
          <w:szCs w:val="22"/>
        </w:rPr>
        <w:t xml:space="preserve"> </w:t>
      </w:r>
      <w:r w:rsidRPr="00154976">
        <w:rPr>
          <w:rFonts w:ascii="Segoe UI Symbol" w:hAnsi="Segoe UI Symbol" w:eastAsia="Calibri" w:cs="Segoe UI Symbol"/>
          <w:sz w:val="22"/>
          <w:szCs w:val="22"/>
        </w:rPr>
        <w:t>☐</w:t>
      </w:r>
      <w:r w:rsidRPr="00154976">
        <w:rPr>
          <w:rFonts w:ascii="Calibri" w:hAnsi="Calibri" w:eastAsia="Calibri" w:cs="Calibri"/>
          <w:sz w:val="22"/>
          <w:szCs w:val="22"/>
        </w:rPr>
        <w:t xml:space="preserve"> Student may take home to self-administer</w:t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ab/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49B5D49B" w14:noSpellErr="1" w14:textId="0055E371">
      <w:pPr>
        <w:rPr>
          <w:rFonts w:ascii="Calibri" w:hAnsi="Calibri" w:eastAsia="Calibri" w:cs="Calibri"/>
          <w:sz w:val="22"/>
          <w:szCs w:val="22"/>
        </w:rPr>
      </w:pPr>
      <w:r w:rsidRPr="61E70D3F" w:rsidR="00154976">
        <w:rPr>
          <w:rFonts w:ascii="Calibri" w:hAnsi="Calibri" w:eastAsia="Calibri" w:cs="Calibri"/>
          <w:sz w:val="22"/>
          <w:szCs w:val="22"/>
        </w:rPr>
        <w:t xml:space="preserve">Provider’s </w:t>
      </w:r>
      <w:r w:rsidRPr="61E70D3F" w:rsidR="63AF3724">
        <w:rPr>
          <w:rFonts w:ascii="Calibri" w:hAnsi="Calibri" w:eastAsia="Calibri" w:cs="Calibri"/>
          <w:sz w:val="22"/>
          <w:szCs w:val="22"/>
        </w:rPr>
        <w:t>Signature: _</w:t>
      </w:r>
      <w:r w:rsidRPr="61E70D3F" w:rsidR="00154976">
        <w:rPr>
          <w:rFonts w:ascii="Calibri" w:hAnsi="Calibri" w:eastAsia="Calibri" w:cs="Calibri"/>
          <w:sz w:val="22"/>
          <w:szCs w:val="22"/>
        </w:rPr>
        <w:t xml:space="preserve">_____________________________________________ </w:t>
      </w:r>
      <w:r w:rsidRPr="61E70D3F" w:rsidR="2B3BC4FD">
        <w:rPr>
          <w:rFonts w:ascii="Calibri" w:hAnsi="Calibri" w:eastAsia="Calibri" w:cs="Calibri"/>
          <w:sz w:val="22"/>
          <w:szCs w:val="22"/>
        </w:rPr>
        <w:t>Date: _</w:t>
      </w:r>
      <w:r w:rsidRPr="61E70D3F" w:rsidR="00154976">
        <w:rPr>
          <w:rFonts w:ascii="Calibri" w:hAnsi="Calibri" w:eastAsia="Calibri" w:cs="Calibri"/>
          <w:sz w:val="22"/>
          <w:szCs w:val="22"/>
        </w:rPr>
        <w:t>_____________</w:t>
      </w:r>
      <w:r>
        <w:tab/>
      </w:r>
      <w:r>
        <w:tab/>
      </w:r>
      <w:r w:rsidRPr="61E70D3F" w:rsid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5FAA2555" w14:textId="55688FB0">
      <w:pPr>
        <w:rPr>
          <w:rFonts w:ascii="Calibri" w:hAnsi="Calibri" w:eastAsia="Calibri" w:cs="Calibri"/>
          <w:sz w:val="22"/>
          <w:szCs w:val="22"/>
        </w:rPr>
      </w:pPr>
      <w:r w:rsidRPr="00154976">
        <w:rPr>
          <w:rFonts w:ascii="Calibri" w:hAnsi="Calibri" w:eastAsia="Calibri" w:cs="Calibri"/>
          <w:sz w:val="22"/>
          <w:szCs w:val="22"/>
        </w:rPr>
        <w:drawing>
          <wp:inline distT="0" distB="0" distL="0" distR="0" wp14:anchorId="476CF21C" wp14:editId="2602D315">
            <wp:extent cx="5943600" cy="38100"/>
            <wp:effectExtent l="0" t="0" r="0" b="0"/>
            <wp:docPr id="106221207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4976">
        <w:rPr>
          <w:rFonts w:ascii="Calibri" w:hAnsi="Calibri" w:eastAsia="Calibri" w:cs="Calibri"/>
          <w:sz w:val="22"/>
          <w:szCs w:val="22"/>
        </w:rPr>
        <w:t> </w:t>
      </w:r>
    </w:p>
    <w:p w:rsidRPr="00154976" w:rsidR="00154976" w:rsidP="00154976" w:rsidRDefault="00154976" w14:paraId="1D6724B8" w14:noSpellErr="1" w14:textId="3827F094">
      <w:pPr>
        <w:rPr>
          <w:rFonts w:ascii="Calibri" w:hAnsi="Calibri" w:eastAsia="Calibri" w:cs="Calibri"/>
          <w:sz w:val="22"/>
          <w:szCs w:val="22"/>
        </w:rPr>
      </w:pPr>
      <w:r w:rsidRPr="61E70D3F" w:rsidR="00154976">
        <w:rPr>
          <w:rFonts w:ascii="Calibri" w:hAnsi="Calibri" w:eastAsia="Calibri" w:cs="Calibri"/>
          <w:b w:val="1"/>
          <w:bCs w:val="1"/>
          <w:i w:val="1"/>
          <w:iCs w:val="1"/>
          <w:sz w:val="22"/>
          <w:szCs w:val="22"/>
        </w:rPr>
        <w:t>Internal Use</w:t>
      </w:r>
      <w:r w:rsidRPr="61E70D3F" w:rsidR="00154976">
        <w:rPr>
          <w:rFonts w:ascii="Calibri" w:hAnsi="Calibri" w:eastAsia="Calibri" w:cs="Calibri"/>
          <w:i w:val="1"/>
          <w:iCs w:val="1"/>
          <w:sz w:val="22"/>
          <w:szCs w:val="22"/>
        </w:rPr>
        <w:t xml:space="preserve"> – </w:t>
      </w:r>
      <w:r w:rsidRPr="61E70D3F" w:rsidR="00154976">
        <w:rPr>
          <w:rFonts w:ascii="Calibri" w:hAnsi="Calibri" w:eastAsia="Calibri" w:cs="Calibri"/>
          <w:sz w:val="22"/>
          <w:szCs w:val="22"/>
        </w:rPr>
        <w:t xml:space="preserve">Approved </w:t>
      </w:r>
      <w:r w:rsidRPr="61E70D3F" w:rsidR="0238C4DB">
        <w:rPr>
          <w:rFonts w:ascii="Calibri" w:hAnsi="Calibri" w:eastAsia="Calibri" w:cs="Calibri"/>
          <w:sz w:val="22"/>
          <w:szCs w:val="22"/>
        </w:rPr>
        <w:t>By: _</w:t>
      </w:r>
      <w:r w:rsidRPr="61E70D3F" w:rsidR="00154976">
        <w:rPr>
          <w:rFonts w:ascii="Calibri" w:hAnsi="Calibri" w:eastAsia="Calibri" w:cs="Calibri"/>
          <w:sz w:val="22"/>
          <w:szCs w:val="22"/>
        </w:rPr>
        <w:t>______________________________________________</w:t>
      </w:r>
      <w:r w:rsidRPr="61E70D3F" w:rsidR="22C35A51">
        <w:rPr>
          <w:rFonts w:ascii="Calibri" w:hAnsi="Calibri" w:eastAsia="Calibri" w:cs="Calibri"/>
          <w:sz w:val="22"/>
          <w:szCs w:val="22"/>
        </w:rPr>
        <w:t>_ (</w:t>
      </w:r>
      <w:r w:rsidRPr="61E70D3F" w:rsidR="00154976">
        <w:rPr>
          <w:rFonts w:ascii="Calibri" w:hAnsi="Calibri" w:eastAsia="Calibri" w:cs="Calibri"/>
          <w:sz w:val="22"/>
          <w:szCs w:val="22"/>
        </w:rPr>
        <w:t>print name)</w:t>
      </w:r>
    </w:p>
    <w:p w:rsidR="00154976" w:rsidP="00154976" w:rsidRDefault="00154976" w14:paraId="5B097126" w14:textId="77777777">
      <w:pPr>
        <w:rPr>
          <w:rFonts w:ascii="Calibri" w:hAnsi="Calibri" w:eastAsia="Calibri" w:cs="Calibri"/>
          <w:sz w:val="22"/>
          <w:szCs w:val="22"/>
        </w:rPr>
      </w:pPr>
    </w:p>
    <w:p w:rsidRPr="00B2288A" w:rsidR="00092C3C" w:rsidP="00B2288A" w:rsidRDefault="00154976" w14:paraId="70D6CBF4" w14:noSpellErr="1" w14:textId="3860A8AE">
      <w:pPr>
        <w:rPr>
          <w:rFonts w:ascii="Calibri" w:hAnsi="Calibri" w:eastAsia="Calibri" w:cs="Calibri"/>
          <w:sz w:val="22"/>
          <w:szCs w:val="22"/>
        </w:rPr>
      </w:pPr>
      <w:r w:rsidRPr="61E70D3F" w:rsidR="00154976">
        <w:rPr>
          <w:rFonts w:ascii="Calibri" w:hAnsi="Calibri" w:eastAsia="Calibri" w:cs="Calibri"/>
          <w:sz w:val="22"/>
          <w:szCs w:val="22"/>
        </w:rPr>
        <w:t xml:space="preserve">Signature: </w:t>
      </w:r>
      <w:r w:rsidRPr="61E70D3F" w:rsidR="00154976">
        <w:rPr>
          <w:rFonts w:ascii="Calibri" w:hAnsi="Calibri" w:eastAsia="Calibri" w:cs="Calibri"/>
          <w:sz w:val="22"/>
          <w:szCs w:val="22"/>
        </w:rPr>
        <w:t>_______________________________________________</w:t>
      </w:r>
      <w:r w:rsidRPr="61E70D3F" w:rsidR="0291C23A">
        <w:rPr>
          <w:rFonts w:ascii="Calibri" w:hAnsi="Calibri" w:eastAsia="Calibri" w:cs="Calibri"/>
          <w:sz w:val="22"/>
          <w:szCs w:val="22"/>
        </w:rPr>
        <w:t>Date: _</w:t>
      </w:r>
      <w:r w:rsidRPr="61E70D3F" w:rsidR="00154976">
        <w:rPr>
          <w:rFonts w:ascii="Calibri" w:hAnsi="Calibri" w:eastAsia="Calibri" w:cs="Calibri"/>
          <w:sz w:val="22"/>
          <w:szCs w:val="22"/>
        </w:rPr>
        <w:t>________________</w:t>
      </w:r>
      <w:r>
        <w:tab/>
      </w:r>
    </w:p>
    <w:sectPr w:rsidRPr="00B2288A" w:rsidR="00092C3C" w:rsidSect="00223E5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 w:code="1"/>
      <w:pgMar w:top="1440" w:right="1440" w:bottom="1440" w:left="1440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90C48" w:rsidP="00103A70" w:rsidRDefault="00390C48" w14:paraId="2D25E7CA" w14:textId="77777777">
      <w:r>
        <w:separator/>
      </w:r>
    </w:p>
  </w:endnote>
  <w:endnote w:type="continuationSeparator" w:id="0">
    <w:p w:rsidR="00390C48" w:rsidP="00103A70" w:rsidRDefault="00390C48" w14:paraId="245CC446" w14:textId="77777777">
      <w:r>
        <w:continuationSeparator/>
      </w:r>
    </w:p>
  </w:endnote>
  <w:endnote w:type="continuationNotice" w:id="1">
    <w:p w:rsidR="00390C48" w:rsidRDefault="00390C48" w14:paraId="2BEF2B4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009D0981-7113-4E70-86CD-91B360B10957}" r:id="rId1"/>
    <w:embedBold w:fontKey="{616644DF-BB96-4D65-B794-CD6AEB6DD605}" r:id="rId2"/>
    <w:embedItalic w:fontKey="{653B18EF-5DC8-44AC-B2D0-0200A58B17AE}" r:id="rId3"/>
    <w:embedBoldItalic w:fontKey="{AFC3E1D2-71B7-488A-ACCD-696D17CB652D}" r:id="rId4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tegra Sans">
    <w:altName w:val="Corbel"/>
    <w:charset w:val="00"/>
    <w:family w:val="auto"/>
    <w:pitch w:val="variable"/>
    <w:sig w:usb0="00000001" w:usb1="4000E1FB" w:usb2="00000004" w:usb3="00000000" w:csb0="0000019F" w:csb1="00000000"/>
  </w:font>
  <w:font w:name="Artegra Slab Bold">
    <w:altName w:val="Calibri"/>
    <w:panose1 w:val="00000000000000000000"/>
    <w:charset w:val="00"/>
    <w:family w:val="auto"/>
    <w:notTrueType/>
    <w:pitch w:val="variable"/>
    <w:sig w:usb0="A00002FF" w:usb1="4000E1FB" w:usb2="00000004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w:fontKey="{709B0D0C-D12B-47FA-AD05-8D5E3B0C6C7B}" r:id="rId5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w:fontKey="{84A48ACB-37C0-4420-97C3-2B50B617FC64}" r:id="rId6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3ABD" w:rsidRDefault="005F3ABD" w14:paraId="489CD37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="00103A70" w:rsidP="006221B0" w:rsidRDefault="007605C1" w14:paraId="68297C6F" w14:textId="77777777">
    <w:pPr>
      <w:pStyle w:val="Footer"/>
      <w:tabs>
        <w:tab w:val="clear" w:pos="4680"/>
        <w:tab w:val="clear" w:pos="9360"/>
        <w:tab w:val="left" w:pos="3291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68717AC6" wp14:editId="647FEE2C">
              <wp:simplePos x="0" y="0"/>
              <wp:positionH relativeFrom="column">
                <wp:posOffset>4005943</wp:posOffset>
              </wp:positionH>
              <wp:positionV relativeFrom="page">
                <wp:posOffset>8458201</wp:posOffset>
              </wp:positionV>
              <wp:extent cx="2418715" cy="1224008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418715" cy="122400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0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94CE2" w:rsidP="00BB326E" w:rsidRDefault="004D279E" w14:paraId="1ABF0714" w14:textId="77777777">
                          <w:pPr>
                            <w:pStyle w:val="Address"/>
                            <w:ind w:right="27"/>
                            <w:rPr>
                              <w:w w:val="97"/>
                            </w:rPr>
                          </w:pPr>
                          <w:r w:rsidRPr="001C54C1">
                            <w:br/>
                          </w:r>
                          <w:r w:rsidRPr="001C54C1" w:rsidR="00394CE2">
                            <w:rPr>
                              <w:w w:val="97"/>
                            </w:rPr>
                            <w:br/>
                          </w:r>
                          <w:r w:rsidRPr="001C54C1" w:rsidR="00394CE2">
                            <w:rPr>
                              <w:w w:val="97"/>
                            </w:rPr>
                            <w:br/>
                          </w:r>
                          <w:r w:rsidR="00403D33">
                            <w:rPr>
                              <w:w w:val="97"/>
                            </w:rPr>
                            <w:t>Student Success Center</w:t>
                          </w:r>
                          <w:r w:rsidR="00607B37">
                            <w:rPr>
                              <w:w w:val="97"/>
                            </w:rPr>
                            <w:br/>
                          </w:r>
                          <w:r w:rsidR="009D71FC">
                            <w:rPr>
                              <w:w w:val="97"/>
                            </w:rPr>
                            <w:t>MSC 7901</w:t>
                          </w:r>
                          <w:r w:rsidR="00C821A0">
                            <w:rPr>
                              <w:w w:val="97"/>
                            </w:rPr>
                            <w:t>,</w:t>
                          </w:r>
                          <w:r w:rsidR="009D71FC">
                            <w:rPr>
                              <w:w w:val="97"/>
                            </w:rPr>
                            <w:t xml:space="preserve"> </w:t>
                          </w:r>
                          <w:r w:rsidR="00403D33">
                            <w:rPr>
                              <w:w w:val="97"/>
                            </w:rPr>
                            <w:t xml:space="preserve">724 </w:t>
                          </w:r>
                          <w:r w:rsidR="00C821A0">
                            <w:rPr>
                              <w:w w:val="97"/>
                            </w:rPr>
                            <w:t>S.</w:t>
                          </w:r>
                          <w:r w:rsidR="00403D33">
                            <w:rPr>
                              <w:w w:val="97"/>
                            </w:rPr>
                            <w:t xml:space="preserve"> Mason St</w:t>
                          </w:r>
                          <w:r w:rsidR="00C821A0">
                            <w:rPr>
                              <w:w w:val="97"/>
                            </w:rPr>
                            <w:t>.</w:t>
                          </w:r>
                          <w:r w:rsidRPr="001C54C1" w:rsidR="00394CE2">
                            <w:rPr>
                              <w:w w:val="97"/>
                            </w:rPr>
                            <w:br/>
                          </w:r>
                          <w:r w:rsidRPr="001C54C1" w:rsidR="00394CE2">
                            <w:rPr>
                              <w:w w:val="97"/>
                            </w:rPr>
                            <w:t>Harrisonburg, VA 22807</w:t>
                          </w:r>
                          <w:r w:rsidRPr="001C54C1" w:rsidR="00394CE2">
                            <w:rPr>
                              <w:w w:val="97"/>
                            </w:rPr>
                            <w:br/>
                          </w:r>
                          <w:r w:rsidR="008829FD">
                            <w:rPr>
                              <w:w w:val="97"/>
                            </w:rPr>
                            <w:t>540-568-</w:t>
                          </w:r>
                          <w:r w:rsidR="000375C7">
                            <w:rPr>
                              <w:w w:val="97"/>
                            </w:rPr>
                            <w:t>6178</w:t>
                          </w:r>
                          <w:r w:rsidR="00AA2874">
                            <w:rPr>
                              <w:w w:val="97"/>
                            </w:rPr>
                            <w:t xml:space="preserve"> </w:t>
                          </w:r>
                          <w:r w:rsidRPr="001C54C1" w:rsidR="00394CE2">
                            <w:rPr>
                              <w:w w:val="97"/>
                            </w:rPr>
                            <w:t>Phone</w:t>
                          </w:r>
                        </w:p>
                        <w:p w:rsidRPr="00394CE2" w:rsidR="004D279E" w:rsidP="00CD4B02" w:rsidRDefault="006221B0" w14:paraId="0681876A" w14:textId="77777777">
                          <w:pPr>
                            <w:pStyle w:val="Address"/>
                          </w:pPr>
                          <w:r>
                            <w:t>jmu.ed</w:t>
                          </w:r>
                          <w:r w:rsidR="00403D33">
                            <w:t>u/healthcente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2C633CB">
            <v:rect id="Rectangle 4" style="position:absolute;margin-left:315.45pt;margin-top:666pt;width:190.45pt;height:96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spid="_x0000_s1026" o:allowincell="f" stroked="f" w14:anchorId="68717A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">
              <v:textbox inset="0,0,0,0">
                <w:txbxContent>
                  <w:p w:rsidR="00394CE2" w:rsidP="00BB326E" w:rsidRDefault="004D279E" w14:paraId="51B3EB06" w14:textId="77777777">
                    <w:pPr>
                      <w:pStyle w:val="Address"/>
                      <w:ind w:right="27"/>
                      <w:rPr>
                        <w:w w:val="97"/>
                      </w:rPr>
                    </w:pPr>
                    <w:r w:rsidRPr="001C54C1">
                      <w:br/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="00403D33">
                      <w:rPr>
                        <w:w w:val="97"/>
                      </w:rPr>
                      <w:t>Student Success Center</w:t>
                    </w:r>
                    <w:r w:rsidR="00607B37">
                      <w:rPr>
                        <w:w w:val="97"/>
                      </w:rPr>
                      <w:br/>
                    </w:r>
                    <w:r w:rsidR="009D71FC">
                      <w:rPr>
                        <w:w w:val="97"/>
                      </w:rPr>
                      <w:t>MSC 7901</w:t>
                    </w:r>
                    <w:r w:rsidR="00C821A0">
                      <w:rPr>
                        <w:w w:val="97"/>
                      </w:rPr>
                      <w:t>,</w:t>
                    </w:r>
                    <w:r w:rsidR="009D71FC">
                      <w:rPr>
                        <w:w w:val="97"/>
                      </w:rPr>
                      <w:t xml:space="preserve"> </w:t>
                    </w:r>
                    <w:r w:rsidR="00403D33">
                      <w:rPr>
                        <w:w w:val="97"/>
                      </w:rPr>
                      <w:t xml:space="preserve">724 </w:t>
                    </w:r>
                    <w:r w:rsidR="00C821A0">
                      <w:rPr>
                        <w:w w:val="97"/>
                      </w:rPr>
                      <w:t>S.</w:t>
                    </w:r>
                    <w:r w:rsidR="00403D33">
                      <w:rPr>
                        <w:w w:val="97"/>
                      </w:rPr>
                      <w:t xml:space="preserve"> Mason St</w:t>
                    </w:r>
                    <w:r w:rsidR="00C821A0">
                      <w:rPr>
                        <w:w w:val="97"/>
                      </w:rPr>
                      <w:t>.</w:t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Pr="001C54C1" w:rsidR="00394CE2">
                      <w:rPr>
                        <w:w w:val="97"/>
                      </w:rPr>
                      <w:t>Harrisonburg, VA 22807</w:t>
                    </w:r>
                    <w:r w:rsidRPr="001C54C1" w:rsidR="00394CE2">
                      <w:rPr>
                        <w:w w:val="97"/>
                      </w:rPr>
                      <w:br/>
                    </w:r>
                    <w:r w:rsidR="008829FD">
                      <w:rPr>
                        <w:w w:val="97"/>
                      </w:rPr>
                      <w:t>540-568-</w:t>
                    </w:r>
                    <w:r w:rsidR="000375C7">
                      <w:rPr>
                        <w:w w:val="97"/>
                      </w:rPr>
                      <w:t>6178</w:t>
                    </w:r>
                    <w:r w:rsidR="00AA2874">
                      <w:rPr>
                        <w:w w:val="97"/>
                      </w:rPr>
                      <w:t xml:space="preserve"> </w:t>
                    </w:r>
                    <w:r w:rsidRPr="001C54C1" w:rsidR="00394CE2">
                      <w:rPr>
                        <w:w w:val="97"/>
                      </w:rPr>
                      <w:t>Phone</w:t>
                    </w:r>
                  </w:p>
                  <w:p w:rsidRPr="00394CE2" w:rsidR="004D279E" w:rsidP="00CD4B02" w:rsidRDefault="006221B0" w14:paraId="343CF1BA" w14:textId="77777777">
                    <w:pPr>
                      <w:pStyle w:val="Address"/>
                    </w:pPr>
                    <w:r>
                      <w:t>jmu.ed</w:t>
                    </w:r>
                    <w:r w:rsidR="00403D33">
                      <w:t>u/healthcenter</w:t>
                    </w:r>
                  </w:p>
                </w:txbxContent>
              </v:textbox>
              <w10:wrap anchory="page"/>
            </v:rect>
          </w:pict>
        </mc:Fallback>
      </mc:AlternateContent>
    </w:r>
    <w:r w:rsidR="00B64744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AE0EB93" wp14:editId="41BA14DC">
              <wp:simplePos x="0" y="0"/>
              <wp:positionH relativeFrom="column">
                <wp:posOffset>-458633</wp:posOffset>
              </wp:positionH>
              <wp:positionV relativeFrom="paragraph">
                <wp:posOffset>-667385</wp:posOffset>
              </wp:positionV>
              <wp:extent cx="2154725" cy="1095375"/>
              <wp:effectExtent l="0" t="0" r="4445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54725" cy="1095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B64744" w:rsidR="00B64744" w:rsidP="00403D33" w:rsidRDefault="00B64744" w14:paraId="26D1A393" w14:textId="77777777">
                          <w:pPr>
                            <w:pStyle w:val="Unitname"/>
                          </w:pPr>
                          <w:r w:rsidRPr="00B64744">
                            <w:br/>
                          </w:r>
                          <w:r w:rsidR="00403D33">
                            <w:rPr>
                              <w:spacing w:val="2"/>
                            </w:rPr>
                            <w:t>University Health Center</w:t>
                          </w:r>
                        </w:p>
                        <w:p w:rsidRPr="00B64744" w:rsidR="00B64744" w:rsidP="00BB326E" w:rsidRDefault="00B64744" w14:paraId="537D14DE" w14:textId="77777777">
                          <w:pPr>
                            <w:pStyle w:val="Header"/>
                            <w:rPr>
                              <w:color w:val="372F7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2B41ED2D">
            <v:shapetype id="_x0000_t202" coordsize="21600,21600" o:spt="202" path="m,l,21600r21600,l21600,xe" w14:anchorId="1AE0EB93">
              <v:stroke joinstyle="miter"/>
              <v:path gradientshapeok="t" o:connecttype="rect"/>
            </v:shapetype>
            <v:shape id="Text Box 8" style="position:absolute;margin-left:-36.1pt;margin-top:-52.55pt;width:169.65pt;height:86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">
              <v:textbox inset="0,0,0,0">
                <w:txbxContent>
                  <w:p w:rsidRPr="00B64744" w:rsidR="00B64744" w:rsidP="00403D33" w:rsidRDefault="00B64744" w14:paraId="3D84868C" w14:textId="77777777">
                    <w:pPr>
                      <w:pStyle w:val="Unitname"/>
                    </w:pPr>
                    <w:r w:rsidRPr="00B64744">
                      <w:br/>
                    </w:r>
                    <w:r w:rsidR="00403D33">
                      <w:rPr>
                        <w:spacing w:val="2"/>
                      </w:rPr>
                      <w:t>University Health Center</w:t>
                    </w:r>
                  </w:p>
                  <w:p w:rsidRPr="00B64744" w:rsidR="00B64744" w:rsidP="00BB326E" w:rsidRDefault="00B64744" w14:paraId="672A6659" w14:textId="77777777">
                    <w:pPr>
                      <w:pStyle w:val="Header"/>
                      <w:rPr>
                        <w:color w:val="372F7A"/>
                      </w:rPr>
                    </w:pPr>
                  </w:p>
                </w:txbxContent>
              </v:textbox>
            </v:shape>
          </w:pict>
        </mc:Fallback>
      </mc:AlternateContent>
    </w:r>
    <w:r w:rsidR="006221B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3ABD" w:rsidRDefault="005F3ABD" w14:paraId="3DA5A0E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90C48" w:rsidP="00103A70" w:rsidRDefault="00390C48" w14:paraId="5BBA15F3" w14:textId="77777777">
      <w:r>
        <w:separator/>
      </w:r>
    </w:p>
  </w:footnote>
  <w:footnote w:type="continuationSeparator" w:id="0">
    <w:p w:rsidR="00390C48" w:rsidP="00103A70" w:rsidRDefault="00390C48" w14:paraId="5F1D50E3" w14:textId="77777777">
      <w:r>
        <w:continuationSeparator/>
      </w:r>
    </w:p>
  </w:footnote>
  <w:footnote w:type="continuationNotice" w:id="1">
    <w:p w:rsidR="00390C48" w:rsidRDefault="00390C48" w14:paraId="72E78F5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3ABD" w:rsidRDefault="005F3ABD" w14:paraId="0A749F9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03A70" w:rsidP="000A4385" w:rsidRDefault="00103A70" w14:paraId="7369C76B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B655965" wp14:editId="6A23549A">
          <wp:simplePos x="0" y="0"/>
          <wp:positionH relativeFrom="column">
            <wp:posOffset>2055495</wp:posOffset>
          </wp:positionH>
          <wp:positionV relativeFrom="paragraph">
            <wp:posOffset>-913765</wp:posOffset>
          </wp:positionV>
          <wp:extent cx="1803516" cy="914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MU-Primary-1c-C92M98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516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3ABD" w:rsidRDefault="005F3ABD" w14:paraId="3F05D4F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F0140A"/>
    <w:multiLevelType w:val="multilevel"/>
    <w:tmpl w:val="EA601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3B9A35B4"/>
    <w:multiLevelType w:val="multilevel"/>
    <w:tmpl w:val="E7CE4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4DE645AB"/>
    <w:multiLevelType w:val="multilevel"/>
    <w:tmpl w:val="D046C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57B32665"/>
    <w:multiLevelType w:val="multilevel"/>
    <w:tmpl w:val="5936D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636497718">
    <w:abstractNumId w:val="2"/>
  </w:num>
  <w:num w:numId="2" w16cid:durableId="1129394230">
    <w:abstractNumId w:val="1"/>
  </w:num>
  <w:num w:numId="3" w16cid:durableId="237709254">
    <w:abstractNumId w:val="3"/>
  </w:num>
  <w:num w:numId="4" w16cid:durableId="12701454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embedTrueTypeFont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GxNDYyNDcyMDNW0lEKTi0uzszPAykwrAUAZgFXgCwAAAA="/>
    <w:docVar w:name="dgnword-docGUID" w:val="{F38923E2-597C-4700-A9E5-CF18ACFFB0EB}"/>
    <w:docVar w:name="dgnword-eventsink" w:val="2392325219792"/>
  </w:docVars>
  <w:rsids>
    <w:rsidRoot w:val="00F15B07"/>
    <w:rsid w:val="00010ABE"/>
    <w:rsid w:val="000375C7"/>
    <w:rsid w:val="00063C2C"/>
    <w:rsid w:val="00067B4B"/>
    <w:rsid w:val="00092C3C"/>
    <w:rsid w:val="000A4385"/>
    <w:rsid w:val="00101490"/>
    <w:rsid w:val="00103A70"/>
    <w:rsid w:val="001062C6"/>
    <w:rsid w:val="00150746"/>
    <w:rsid w:val="00151ABA"/>
    <w:rsid w:val="00154976"/>
    <w:rsid w:val="001604C8"/>
    <w:rsid w:val="001A70F9"/>
    <w:rsid w:val="001B7B6B"/>
    <w:rsid w:val="001C2F44"/>
    <w:rsid w:val="001C54C1"/>
    <w:rsid w:val="001E5BFE"/>
    <w:rsid w:val="00206F6C"/>
    <w:rsid w:val="00223E5D"/>
    <w:rsid w:val="002304D5"/>
    <w:rsid w:val="002802D2"/>
    <w:rsid w:val="002A6E18"/>
    <w:rsid w:val="002C0DCE"/>
    <w:rsid w:val="002E0853"/>
    <w:rsid w:val="002F4493"/>
    <w:rsid w:val="00373ABA"/>
    <w:rsid w:val="003749BE"/>
    <w:rsid w:val="003909B9"/>
    <w:rsid w:val="00390C48"/>
    <w:rsid w:val="0039271B"/>
    <w:rsid w:val="00394008"/>
    <w:rsid w:val="00394CE2"/>
    <w:rsid w:val="003B22EF"/>
    <w:rsid w:val="003B6E9F"/>
    <w:rsid w:val="003D2AAA"/>
    <w:rsid w:val="00403D33"/>
    <w:rsid w:val="00427CB2"/>
    <w:rsid w:val="00442AE2"/>
    <w:rsid w:val="00466217"/>
    <w:rsid w:val="00471DFB"/>
    <w:rsid w:val="004D279E"/>
    <w:rsid w:val="005218AB"/>
    <w:rsid w:val="00533C72"/>
    <w:rsid w:val="00591080"/>
    <w:rsid w:val="005A2C9B"/>
    <w:rsid w:val="005B6D62"/>
    <w:rsid w:val="005E3E98"/>
    <w:rsid w:val="005E5991"/>
    <w:rsid w:val="005F3ABD"/>
    <w:rsid w:val="005F4FEB"/>
    <w:rsid w:val="006045FD"/>
    <w:rsid w:val="00607B37"/>
    <w:rsid w:val="006221B0"/>
    <w:rsid w:val="00633306"/>
    <w:rsid w:val="00641793"/>
    <w:rsid w:val="00641ACF"/>
    <w:rsid w:val="006435A1"/>
    <w:rsid w:val="00661652"/>
    <w:rsid w:val="00680959"/>
    <w:rsid w:val="00686C9D"/>
    <w:rsid w:val="00690F1F"/>
    <w:rsid w:val="006979A6"/>
    <w:rsid w:val="006B37B6"/>
    <w:rsid w:val="006D57CA"/>
    <w:rsid w:val="007025A9"/>
    <w:rsid w:val="00706B10"/>
    <w:rsid w:val="00736B1A"/>
    <w:rsid w:val="0073778E"/>
    <w:rsid w:val="00746B7B"/>
    <w:rsid w:val="007605C1"/>
    <w:rsid w:val="0076785F"/>
    <w:rsid w:val="00783510"/>
    <w:rsid w:val="007867CC"/>
    <w:rsid w:val="007B3032"/>
    <w:rsid w:val="007D50B3"/>
    <w:rsid w:val="008829FD"/>
    <w:rsid w:val="008E1140"/>
    <w:rsid w:val="009175B6"/>
    <w:rsid w:val="00951CA8"/>
    <w:rsid w:val="009A075B"/>
    <w:rsid w:val="009A61F0"/>
    <w:rsid w:val="009B2F18"/>
    <w:rsid w:val="009C5636"/>
    <w:rsid w:val="009D71FC"/>
    <w:rsid w:val="00A60DBE"/>
    <w:rsid w:val="00A951D9"/>
    <w:rsid w:val="00AA2874"/>
    <w:rsid w:val="00B2288A"/>
    <w:rsid w:val="00B34096"/>
    <w:rsid w:val="00B53994"/>
    <w:rsid w:val="00B5496F"/>
    <w:rsid w:val="00B64744"/>
    <w:rsid w:val="00B92AE8"/>
    <w:rsid w:val="00B9696F"/>
    <w:rsid w:val="00BB2195"/>
    <w:rsid w:val="00BB326E"/>
    <w:rsid w:val="00C07D9A"/>
    <w:rsid w:val="00C821A0"/>
    <w:rsid w:val="00CD4B02"/>
    <w:rsid w:val="00D07EF2"/>
    <w:rsid w:val="00E10F59"/>
    <w:rsid w:val="00E17EB7"/>
    <w:rsid w:val="00E44101"/>
    <w:rsid w:val="00E977B8"/>
    <w:rsid w:val="00EA0CA5"/>
    <w:rsid w:val="00EA1518"/>
    <w:rsid w:val="00F15B07"/>
    <w:rsid w:val="00F24F4F"/>
    <w:rsid w:val="00F35E9B"/>
    <w:rsid w:val="00F5075E"/>
    <w:rsid w:val="00FA0987"/>
    <w:rsid w:val="0238C4DB"/>
    <w:rsid w:val="0291C23A"/>
    <w:rsid w:val="036F805D"/>
    <w:rsid w:val="0929F989"/>
    <w:rsid w:val="0B3D6A86"/>
    <w:rsid w:val="0C37D67B"/>
    <w:rsid w:val="22C35A51"/>
    <w:rsid w:val="27AE4DC2"/>
    <w:rsid w:val="2B3BC4FD"/>
    <w:rsid w:val="32960EBD"/>
    <w:rsid w:val="35820528"/>
    <w:rsid w:val="3CFF4538"/>
    <w:rsid w:val="40AF6704"/>
    <w:rsid w:val="42C4251E"/>
    <w:rsid w:val="43F6FE9B"/>
    <w:rsid w:val="462AE107"/>
    <w:rsid w:val="486D20C0"/>
    <w:rsid w:val="54023F64"/>
    <w:rsid w:val="5C5B81AD"/>
    <w:rsid w:val="5DB3D655"/>
    <w:rsid w:val="5EF5A7BB"/>
    <w:rsid w:val="61E70D3F"/>
    <w:rsid w:val="62C55858"/>
    <w:rsid w:val="637709B5"/>
    <w:rsid w:val="63AF3724"/>
    <w:rsid w:val="7930F8F1"/>
    <w:rsid w:val="7CC0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03B36"/>
  <w14:defaultImageDpi w14:val="330"/>
  <w15:chartTrackingRefBased/>
  <w15:docId w15:val="{0FA95B06-8682-4811-8A24-E29F7BA993F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A70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03A70"/>
  </w:style>
  <w:style w:type="paragraph" w:styleId="Footer">
    <w:name w:val="footer"/>
    <w:basedOn w:val="Normal"/>
    <w:link w:val="FooterChar"/>
    <w:uiPriority w:val="99"/>
    <w:unhideWhenUsed/>
    <w:rsid w:val="00103A7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03A70"/>
  </w:style>
  <w:style w:type="character" w:styleId="Hyperlink">
    <w:name w:val="Hyperlink"/>
    <w:basedOn w:val="DefaultParagraphFont"/>
    <w:uiPriority w:val="99"/>
    <w:unhideWhenUsed/>
    <w:rsid w:val="001C2F44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rsid w:val="001C2F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F4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F59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10F59"/>
    <w:rPr>
      <w:rFonts w:ascii="Times New Roman" w:hAnsi="Times New Roman" w:cs="Times New Roman"/>
      <w:sz w:val="18"/>
      <w:szCs w:val="18"/>
    </w:rPr>
  </w:style>
  <w:style w:type="paragraph" w:styleId="Address" w:customStyle="1">
    <w:name w:val="Address"/>
    <w:basedOn w:val="Normal"/>
    <w:uiPriority w:val="99"/>
    <w:rsid w:val="001C54C1"/>
    <w:pPr>
      <w:autoSpaceDE w:val="0"/>
      <w:autoSpaceDN w:val="0"/>
      <w:adjustRightInd w:val="0"/>
      <w:spacing w:line="210" w:lineRule="atLeast"/>
      <w:jc w:val="right"/>
      <w:textAlignment w:val="center"/>
    </w:pPr>
    <w:rPr>
      <w:rFonts w:ascii="Artegra Sans" w:hAnsi="Artegra Sans" w:cs="Artegra Sans"/>
      <w:color w:val="372F7A"/>
      <w:spacing w:val="-2"/>
      <w:sz w:val="17"/>
      <w:szCs w:val="17"/>
    </w:rPr>
  </w:style>
  <w:style w:type="paragraph" w:styleId="Unitname" w:customStyle="1">
    <w:name w:val="Unit name"/>
    <w:basedOn w:val="Normal"/>
    <w:uiPriority w:val="99"/>
    <w:rsid w:val="001C54C1"/>
    <w:pPr>
      <w:autoSpaceDE w:val="0"/>
      <w:autoSpaceDN w:val="0"/>
      <w:adjustRightInd w:val="0"/>
      <w:spacing w:line="230" w:lineRule="atLeast"/>
      <w:textAlignment w:val="center"/>
    </w:pPr>
    <w:rPr>
      <w:rFonts w:ascii="Artegra Slab Bold" w:hAnsi="Artegra Slab Bold" w:cs="Artegra Slab Bold"/>
      <w:b/>
      <w:bCs/>
      <w:color w:val="372F7A"/>
      <w:spacing w:val="-1"/>
      <w:w w:val="97"/>
      <w:sz w:val="17"/>
      <w:szCs w:val="17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607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4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3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77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7857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28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22582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049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882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6078883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872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7773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3123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294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3117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8996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40956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1531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73402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15669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674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67119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0168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88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2140948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83608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56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3678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89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333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006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774521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14724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311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519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55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04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441802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5586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042126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88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7417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369154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405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451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7253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613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8788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55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81563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31759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06221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936644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9697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812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967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83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1831095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19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45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4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3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10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2363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85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29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142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283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1489395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15671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701775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2269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8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360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1482768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257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935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8840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9505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84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4223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42463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76098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70869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3238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208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984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631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944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1772821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20541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608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368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349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0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2139833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722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79757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042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9158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86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83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663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596326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0529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687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17438864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956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827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594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5643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31110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8231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01141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05058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5279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60120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23671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0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8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5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67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94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225030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580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976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3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98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4165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20349588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8802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275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3264097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6235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1584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681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5786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16129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1699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53232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1892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07279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70995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62193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89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64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510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343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2032565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234233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68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927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21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50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1481074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2203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332305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95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8564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687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3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522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818881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19971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0444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9473971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247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681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930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0342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187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90951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6987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675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456979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2734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43990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76733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265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82730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294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306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5813154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73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4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0208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950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3255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09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3798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1690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751976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55629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62746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7915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195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89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4863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7075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2245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475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172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1932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190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937298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36295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131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772456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53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149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4674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976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784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single" w:sz="6" w:space="5" w:color="E6E6E6"/>
                                                    <w:left w:val="single" w:sz="6" w:space="6" w:color="E6E6E6"/>
                                                    <w:bottom w:val="single" w:sz="6" w:space="5" w:color="E6E6E6"/>
                                                    <w:right w:val="single" w:sz="6" w:space="6" w:color="E6E6E6"/>
                                                  </w:divBdr>
                                                  <w:divsChild>
                                                    <w:div w:id="1061245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6968993">
                                          <w:marLeft w:val="0"/>
                                          <w:marRight w:val="0"/>
                                          <w:marTop w:val="120"/>
                                          <w:marBottom w:val="4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086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183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9632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1494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1374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8730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61607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7129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2805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90"/>
                                                                              <w:marBottom w:val="1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45531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16154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0371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693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5496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163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786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82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6" w:color="auto"/>
                                        <w:left w:val="single" w:sz="6" w:space="12" w:color="auto"/>
                                        <w:bottom w:val="single" w:sz="6" w:space="6" w:color="auto"/>
                                        <w:right w:val="single" w:sz="6" w:space="12" w:color="auto"/>
                                      </w:divBdr>
                                      <w:divsChild>
                                        <w:div w:id="1153913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1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ea2973d-9baa-473f-b5e9-980a6b0dfa1d" xsi:nil="true"/>
    <lcf76f155ced4ddcb4097134ff3c332f xmlns="178227fd-b353-4879-b4c8-aba3064d26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F2C75BA61BF429DDEA34E32F68384" ma:contentTypeVersion="18" ma:contentTypeDescription="Create a new document." ma:contentTypeScope="" ma:versionID="2d1e2a3ab03ba0a4a441d6a91cf9385d">
  <xsd:schema xmlns:xsd="http://www.w3.org/2001/XMLSchema" xmlns:xs="http://www.w3.org/2001/XMLSchema" xmlns:p="http://schemas.microsoft.com/office/2006/metadata/properties" xmlns:ns2="178227fd-b353-4879-b4c8-aba3064d26cb" xmlns:ns3="2ea2973d-9baa-473f-b5e9-980a6b0dfa1d" targetNamespace="http://schemas.microsoft.com/office/2006/metadata/properties" ma:root="true" ma:fieldsID="f13834d4c6c7a9a0ec845f96fe915329" ns2:_="" ns3:_="">
    <xsd:import namespace="178227fd-b353-4879-b4c8-aba3064d26cb"/>
    <xsd:import namespace="2ea2973d-9baa-473f-b5e9-980a6b0dfa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227fd-b353-4879-b4c8-aba3064d2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0118d4b-86c5-465c-a042-d354e0c160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2973d-9baa-473f-b5e9-980a6b0dfa1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a3c7ddf-cd8d-4c9d-b688-cf1e52939377}" ma:internalName="TaxCatchAll" ma:showField="CatchAllData" ma:web="2ea2973d-9baa-473f-b5e9-980a6b0dfa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45F046-2DC1-472D-84E7-F07131A64854}">
  <ds:schemaRefs>
    <ds:schemaRef ds:uri="http://schemas.microsoft.com/office/2006/metadata/properties"/>
    <ds:schemaRef ds:uri="http://schemas.microsoft.com/office/infopath/2007/PartnerControls"/>
    <ds:schemaRef ds:uri="2ea2973d-9baa-473f-b5e9-980a6b0dfa1d"/>
    <ds:schemaRef ds:uri="178227fd-b353-4879-b4c8-aba3064d26cb"/>
  </ds:schemaRefs>
</ds:datastoreItem>
</file>

<file path=customXml/itemProps2.xml><?xml version="1.0" encoding="utf-8"?>
<ds:datastoreItem xmlns:ds="http://schemas.openxmlformats.org/officeDocument/2006/customXml" ds:itemID="{5B642F50-DC40-43DF-A878-96C7B9FB2C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C9DD94-FAA5-41DB-A9FA-618076098111}"/>
</file>

<file path=customXml/itemProps4.xml><?xml version="1.0" encoding="utf-8"?>
<ds:datastoreItem xmlns:ds="http://schemas.openxmlformats.org/officeDocument/2006/customXml" ds:itemID="{E3AB53F7-8419-4EAC-A7DD-34D784BB7EC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tchie, Angela Casey - ritchiac</dc:creator>
  <keywords/>
  <dc:description/>
  <lastModifiedBy>Maurer, Kim Marie - troutmkm</lastModifiedBy>
  <revision>3</revision>
  <lastPrinted>2025-09-15T19:23:00.0000000Z</lastPrinted>
  <dcterms:created xsi:type="dcterms:W3CDTF">2025-05-16T17:21:00.0000000Z</dcterms:created>
  <dcterms:modified xsi:type="dcterms:W3CDTF">2025-10-29T14:44:39.02200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9240822</vt:i4>
  </property>
  <property fmtid="{D5CDD505-2E9C-101B-9397-08002B2CF9AE}" pid="3" name="ContentTypeId">
    <vt:lpwstr>0x010100D0CF2C75BA61BF429DDEA34E32F68384</vt:lpwstr>
  </property>
  <property fmtid="{D5CDD505-2E9C-101B-9397-08002B2CF9AE}" pid="4" name="MediaServiceImageTags">
    <vt:lpwstr/>
  </property>
</Properties>
</file>